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ference_word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ayer</w:t>
      </w:r>
    </w:p>
    <w:p>
      <w:pPr>
        <w:pStyle w:val="Fecha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Ttulo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r_reference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5" w:name="page-break"/>
      <w:bookmarkEnd w:id="25"/>
      <w:r>
        <w:t xml:space="preserve">Page Break</w:t>
      </w:r>
    </w:p>
    <w:p>
      <w:pPr>
        <w:pStyle w:val="FirstParagraph"/>
      </w:pPr>
      <w:r>
        <w:t xml:space="preserve">este debiese aparece en otra pagina</w:t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7F1DD7" w:rsidRPr="008C02C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4937EFD"/>
    <w:multiLevelType w:val="multilevel"/>
    <w:tmpl w:val="C12C4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7A895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64A0E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C1EEA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035095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40E7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9A227F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9763A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C42BC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124EB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A822C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9EE4A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527029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E44E06"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autoRedefine/>
    <w:uiPriority w:val="9"/>
    <w:unhideWhenUsed/>
    <w:qFormat/>
    <w:rsid w:val="00E44E06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287E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6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ference_word</vt:lpstr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_word</dc:title>
  <dc:creator>ricardo mayer</dc:creator>
  <dcterms:created xsi:type="dcterms:W3CDTF">2017-04-28T17:27:26Z</dcterms:created>
  <dcterms:modified xsi:type="dcterms:W3CDTF">2017-04-28T17:27:26Z</dcterms:modified>
</cp:coreProperties>
</file>